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bc4cec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2f734c5-9654-448c-8af9-e5773b14209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3T21:18:50Z</dcterms:created>
  <dcterms:modified xsi:type="dcterms:W3CDTF">2023-07-13T21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